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94E35" w14:textId="10683EC4" w:rsidR="00AE2FE3" w:rsidRPr="00146BDD" w:rsidRDefault="00AE2FE3" w:rsidP="00AE2FE3">
      <w:pPr>
        <w:rPr>
          <w:b/>
          <w:bCs/>
          <w:sz w:val="36"/>
          <w:szCs w:val="36"/>
        </w:rPr>
      </w:pPr>
      <w:r w:rsidRPr="00146BDD">
        <w:rPr>
          <w:b/>
          <w:bCs/>
          <w:sz w:val="36"/>
          <w:szCs w:val="36"/>
        </w:rPr>
        <w:t xml:space="preserve">RELATÓRIOS PARA </w:t>
      </w:r>
      <w:r w:rsidR="00ED75C5">
        <w:rPr>
          <w:b/>
          <w:bCs/>
          <w:sz w:val="36"/>
          <w:szCs w:val="36"/>
        </w:rPr>
        <w:t xml:space="preserve">PRÓXIMA AULA </w:t>
      </w:r>
      <w:r w:rsidRPr="00146BDD">
        <w:rPr>
          <w:b/>
          <w:bCs/>
          <w:sz w:val="36"/>
          <w:szCs w:val="36"/>
        </w:rPr>
        <w:t>(homework01)</w:t>
      </w:r>
      <w:r>
        <w:rPr>
          <w:b/>
          <w:bCs/>
          <w:sz w:val="36"/>
          <w:szCs w:val="36"/>
        </w:rPr>
        <w:t xml:space="preserve">. </w:t>
      </w:r>
    </w:p>
    <w:p w14:paraId="0F9A06B9" w14:textId="77777777" w:rsidR="00AE2FE3" w:rsidRPr="003B4AFA" w:rsidRDefault="00AE2FE3" w:rsidP="00AE2FE3"/>
    <w:p w14:paraId="230094EA" w14:textId="0C6A9B8C" w:rsidR="00AE2FE3" w:rsidRDefault="00AE2FE3" w:rsidP="00AE2FE3">
      <w:pPr>
        <w:ind w:left="360"/>
      </w:pPr>
      <w:r w:rsidRPr="003B4AFA">
        <w:t>Quais os relatórios adicionais poderiam ser úteis para o gerente da empresa?</w:t>
      </w:r>
    </w:p>
    <w:p w14:paraId="685DA734" w14:textId="77777777" w:rsidR="00AE2FE3" w:rsidRDefault="00AE2FE3" w:rsidP="00AE2FE3">
      <w:pPr>
        <w:pStyle w:val="PargrafodaLista"/>
        <w:numPr>
          <w:ilvl w:val="0"/>
          <w:numId w:val="27"/>
        </w:numPr>
      </w:pPr>
      <w:r>
        <w:t>Relatório D – Qual o faturamento total por marca?</w:t>
      </w:r>
    </w:p>
    <w:p w14:paraId="6BE459B1" w14:textId="77777777" w:rsidR="00AE2FE3" w:rsidRDefault="00AE2FE3" w:rsidP="00AE2FE3">
      <w:pPr>
        <w:pStyle w:val="PargrafodaLista"/>
        <w:numPr>
          <w:ilvl w:val="0"/>
          <w:numId w:val="27"/>
        </w:numPr>
      </w:pPr>
      <w:r>
        <w:t>Relatório E - Quero detalhar o faturamento total e a quantidade total vendida para cada mês do ano.</w:t>
      </w:r>
    </w:p>
    <w:p w14:paraId="3251D968" w14:textId="77777777" w:rsidR="00AE2FE3" w:rsidRDefault="00AE2FE3" w:rsidP="00AE2FE3">
      <w:pPr>
        <w:pStyle w:val="PargrafodaLista"/>
        <w:numPr>
          <w:ilvl w:val="0"/>
          <w:numId w:val="27"/>
        </w:numPr>
      </w:pPr>
      <w:r>
        <w:t>Relatório F - Qual o lucro total da empresa para cada mês do ano?</w:t>
      </w:r>
    </w:p>
    <w:p w14:paraId="090E393C" w14:textId="77777777" w:rsidR="00AE2FE3" w:rsidRDefault="00AE2FE3" w:rsidP="00AE2FE3">
      <w:pPr>
        <w:pStyle w:val="PargrafodaLista"/>
      </w:pPr>
    </w:p>
    <w:p w14:paraId="01B66D18" w14:textId="77777777" w:rsidR="00AE2FE3" w:rsidRDefault="00AE2FE3" w:rsidP="00AE2FE3">
      <w:pPr>
        <w:pStyle w:val="PargrafodaLista"/>
        <w:numPr>
          <w:ilvl w:val="0"/>
          <w:numId w:val="14"/>
        </w:numPr>
      </w:pPr>
      <w:r>
        <w:t>Relatório D – Qual o faturamento total por marca?</w:t>
      </w:r>
    </w:p>
    <w:p w14:paraId="4E83F155" w14:textId="77777777" w:rsidR="00AE2FE3" w:rsidRDefault="00AE2FE3" w:rsidP="00AE2FE3">
      <w:r>
        <w:t>Vamos escolher o tipo de gráfico pizza, uma vez que não temos muitas marcas</w:t>
      </w:r>
    </w:p>
    <w:p w14:paraId="36CE2BE3" w14:textId="77777777" w:rsidR="00AE2FE3" w:rsidRDefault="00AE2FE3" w:rsidP="00AE2FE3">
      <w:r w:rsidRPr="00CC0A67">
        <w:rPr>
          <w:noProof/>
        </w:rPr>
        <w:drawing>
          <wp:inline distT="0" distB="0" distL="0" distR="0" wp14:anchorId="7A5C5065" wp14:editId="42852302">
            <wp:extent cx="1105054" cy="933580"/>
            <wp:effectExtent l="0" t="0" r="0" b="0"/>
            <wp:docPr id="49" name="Image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05054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6846D" w14:textId="77777777" w:rsidR="00AE2FE3" w:rsidRDefault="00AE2FE3" w:rsidP="00AE2FE3">
      <w:r w:rsidRPr="00CC0A67">
        <w:rPr>
          <w:noProof/>
        </w:rPr>
        <w:drawing>
          <wp:anchor distT="0" distB="0" distL="114300" distR="114300" simplePos="0" relativeHeight="251659264" behindDoc="0" locked="0" layoutInCell="1" allowOverlap="1" wp14:anchorId="089CE85C" wp14:editId="068AC2BB">
            <wp:simplePos x="1082650" y="4849978"/>
            <wp:positionH relativeFrom="column">
              <wp:align>left</wp:align>
            </wp:positionH>
            <wp:positionV relativeFrom="paragraph">
              <wp:align>top</wp:align>
            </wp:positionV>
            <wp:extent cx="2400635" cy="2505425"/>
            <wp:effectExtent l="0" t="0" r="0" b="9525"/>
            <wp:wrapSquare wrapText="bothSides"/>
            <wp:docPr id="50" name="Imagem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C2FEB9" w14:textId="77777777" w:rsidR="00AE2FE3" w:rsidRPr="00CC0A67" w:rsidRDefault="00AE2FE3" w:rsidP="00AE2FE3"/>
    <w:p w14:paraId="2AB2D0BB" w14:textId="77777777" w:rsidR="00AE2FE3" w:rsidRPr="00CC0A67" w:rsidRDefault="00AE2FE3" w:rsidP="00AE2FE3"/>
    <w:p w14:paraId="28FE6163" w14:textId="77777777" w:rsidR="00AE2FE3" w:rsidRPr="00CC0A67" w:rsidRDefault="00AE2FE3" w:rsidP="00AE2FE3"/>
    <w:p w14:paraId="41EAE96F" w14:textId="77777777" w:rsidR="00AE2FE3" w:rsidRPr="00CC0A67" w:rsidRDefault="00AE2FE3" w:rsidP="00AE2FE3"/>
    <w:p w14:paraId="6C0A1253" w14:textId="77777777" w:rsidR="00AE2FE3" w:rsidRPr="00CC0A67" w:rsidRDefault="00AE2FE3" w:rsidP="00AE2FE3"/>
    <w:p w14:paraId="596DF389" w14:textId="77777777" w:rsidR="00AE2FE3" w:rsidRPr="00CC0A67" w:rsidRDefault="00AE2FE3" w:rsidP="00AE2FE3"/>
    <w:p w14:paraId="6A24B27F" w14:textId="77777777" w:rsidR="00AE2FE3" w:rsidRPr="00CC0A67" w:rsidRDefault="00AE2FE3" w:rsidP="00AE2FE3"/>
    <w:p w14:paraId="1CE0A946" w14:textId="77777777" w:rsidR="00AE2FE3" w:rsidRDefault="00AE2FE3" w:rsidP="00AE2FE3"/>
    <w:p w14:paraId="71CAB4EC" w14:textId="77777777" w:rsidR="00AE2FE3" w:rsidRDefault="00AE2FE3" w:rsidP="00AE2FE3">
      <w:r>
        <w:t>Colocar os dados no gráfico</w:t>
      </w:r>
    </w:p>
    <w:p w14:paraId="088BC16A" w14:textId="77777777" w:rsidR="00AE2FE3" w:rsidRDefault="00AE2FE3" w:rsidP="00AE2FE3">
      <w:r w:rsidRPr="00CC0A67">
        <w:rPr>
          <w:noProof/>
        </w:rPr>
        <w:lastRenderedPageBreak/>
        <w:drawing>
          <wp:inline distT="0" distB="0" distL="0" distR="0" wp14:anchorId="145D20FB" wp14:editId="53C6F4A1">
            <wp:extent cx="2010056" cy="2638793"/>
            <wp:effectExtent l="0" t="0" r="9525" b="0"/>
            <wp:docPr id="57" name="Image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10056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7C6C3" w14:textId="77777777" w:rsidR="00AE2FE3" w:rsidRDefault="00AE2FE3" w:rsidP="00AE2FE3">
      <w:r>
        <w:t>Acertar o título</w:t>
      </w:r>
    </w:p>
    <w:p w14:paraId="17E11D14" w14:textId="77777777" w:rsidR="00AE2FE3" w:rsidRDefault="00AE2FE3" w:rsidP="00AE2FE3">
      <w:r w:rsidRPr="00CC0A67">
        <w:rPr>
          <w:noProof/>
        </w:rPr>
        <w:drawing>
          <wp:inline distT="0" distB="0" distL="0" distR="0" wp14:anchorId="12A3AE37" wp14:editId="2C5F32C6">
            <wp:extent cx="1724266" cy="4534533"/>
            <wp:effectExtent l="0" t="0" r="9525" b="0"/>
            <wp:docPr id="58" name="Imagem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55405" w14:textId="77777777" w:rsidR="00AE2FE3" w:rsidRDefault="00AE2FE3" w:rsidP="00AE2FE3">
      <w:r>
        <w:t>Redimensionar o gráfico</w:t>
      </w:r>
    </w:p>
    <w:p w14:paraId="5D150FCB" w14:textId="77777777" w:rsidR="00AE2FE3" w:rsidRDefault="00AE2FE3" w:rsidP="00AE2FE3">
      <w:r w:rsidRPr="00CC0A67">
        <w:rPr>
          <w:noProof/>
        </w:rPr>
        <w:lastRenderedPageBreak/>
        <w:drawing>
          <wp:inline distT="0" distB="0" distL="0" distR="0" wp14:anchorId="5B2B91A5" wp14:editId="317F5E3A">
            <wp:extent cx="5400040" cy="2839085"/>
            <wp:effectExtent l="0" t="0" r="0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BBFA2" w14:textId="77777777" w:rsidR="00AE2FE3" w:rsidRDefault="00AE2FE3" w:rsidP="00AE2FE3"/>
    <w:p w14:paraId="39C35802" w14:textId="77777777" w:rsidR="00AE2FE3" w:rsidRDefault="00AE2FE3" w:rsidP="00AE2FE3">
      <w:pPr>
        <w:pStyle w:val="PargrafodaLista"/>
        <w:numPr>
          <w:ilvl w:val="0"/>
          <w:numId w:val="14"/>
        </w:numPr>
      </w:pPr>
      <w:r>
        <w:t>Relatório E - Quero detalhar o faturamento total e a quantidade total vendida para cada mês do ano.</w:t>
      </w:r>
    </w:p>
    <w:p w14:paraId="16141A5F" w14:textId="77777777" w:rsidR="00AE2FE3" w:rsidRDefault="00AE2FE3" w:rsidP="00AE2FE3">
      <w:pPr>
        <w:pStyle w:val="PargrafodaLista"/>
      </w:pPr>
    </w:p>
    <w:p w14:paraId="1C447998" w14:textId="77777777" w:rsidR="00AE2FE3" w:rsidRDefault="00AE2FE3" w:rsidP="00AE2FE3"/>
    <w:p w14:paraId="09F96FD9" w14:textId="77777777" w:rsidR="00AE2FE3" w:rsidRDefault="00AE2FE3" w:rsidP="00AE2FE3">
      <w:r>
        <w:t>Escolher o gráfico de colunas empilhadas e linhas</w:t>
      </w:r>
    </w:p>
    <w:p w14:paraId="41449114" w14:textId="77777777" w:rsidR="00AE2FE3" w:rsidRDefault="00AE2FE3" w:rsidP="00AE2FE3">
      <w:r w:rsidRPr="00127574">
        <w:rPr>
          <w:noProof/>
        </w:rPr>
        <w:drawing>
          <wp:inline distT="0" distB="0" distL="0" distR="0" wp14:anchorId="7E4EB780" wp14:editId="2CE2A0F0">
            <wp:extent cx="2248214" cy="1105054"/>
            <wp:effectExtent l="0" t="0" r="0" b="0"/>
            <wp:docPr id="60" name="Image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48214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E7D69" w14:textId="77777777" w:rsidR="00AE2FE3" w:rsidRDefault="00AE2FE3" w:rsidP="00AE2FE3">
      <w:r w:rsidRPr="00127574">
        <w:rPr>
          <w:noProof/>
        </w:rPr>
        <w:drawing>
          <wp:inline distT="0" distB="0" distL="0" distR="0" wp14:anchorId="0D44DF59" wp14:editId="263909BD">
            <wp:extent cx="2514951" cy="2229161"/>
            <wp:effectExtent l="0" t="0" r="0" b="0"/>
            <wp:docPr id="61" name="Imagem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14951" cy="222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E1A7B" w14:textId="77777777" w:rsidR="00AE2FE3" w:rsidRDefault="00AE2FE3" w:rsidP="00AE2FE3">
      <w:r w:rsidRPr="00127574">
        <w:rPr>
          <w:noProof/>
        </w:rPr>
        <w:lastRenderedPageBreak/>
        <w:drawing>
          <wp:inline distT="0" distB="0" distL="0" distR="0" wp14:anchorId="7537582C" wp14:editId="673E78E2">
            <wp:extent cx="1829055" cy="2857899"/>
            <wp:effectExtent l="0" t="0" r="0" b="0"/>
            <wp:docPr id="62" name="Imagem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29055" cy="2857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ACBE8" w14:textId="77777777" w:rsidR="00AE2FE3" w:rsidRDefault="00AE2FE3" w:rsidP="00AE2FE3">
      <w:pPr>
        <w:rPr>
          <w:u w:val="single"/>
        </w:rPr>
      </w:pPr>
      <w:r w:rsidRPr="00127574">
        <w:rPr>
          <w:noProof/>
          <w:u w:val="single"/>
        </w:rPr>
        <w:drawing>
          <wp:inline distT="0" distB="0" distL="0" distR="0" wp14:anchorId="62B05B54" wp14:editId="22AC8E91">
            <wp:extent cx="5400040" cy="2672080"/>
            <wp:effectExtent l="0" t="0" r="0" b="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7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D5A58" w14:textId="77777777" w:rsidR="00AE2FE3" w:rsidRDefault="00AE2FE3" w:rsidP="00AE2FE3">
      <w:pPr>
        <w:rPr>
          <w:u w:val="single"/>
        </w:rPr>
      </w:pPr>
    </w:p>
    <w:p w14:paraId="021FE4B9" w14:textId="77777777" w:rsidR="00AE2FE3" w:rsidRDefault="00AE2FE3" w:rsidP="00AE2FE3">
      <w:pPr>
        <w:rPr>
          <w:u w:val="single"/>
        </w:rPr>
      </w:pPr>
      <w:r>
        <w:rPr>
          <w:u w:val="single"/>
        </w:rPr>
        <w:t>Colocar rótulos</w:t>
      </w:r>
    </w:p>
    <w:p w14:paraId="1C963F56" w14:textId="77777777" w:rsidR="00AE2FE3" w:rsidRDefault="00AE2FE3" w:rsidP="00AE2FE3">
      <w:pPr>
        <w:rPr>
          <w:u w:val="single"/>
        </w:rPr>
      </w:pPr>
      <w:r w:rsidRPr="00127574">
        <w:rPr>
          <w:noProof/>
          <w:u w:val="single"/>
        </w:rPr>
        <w:drawing>
          <wp:inline distT="0" distB="0" distL="0" distR="0" wp14:anchorId="50E61D7A" wp14:editId="2705B221">
            <wp:extent cx="1695687" cy="504895"/>
            <wp:effectExtent l="0" t="0" r="0" b="0"/>
            <wp:docPr id="64" name="Imagem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95687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88D93" w14:textId="77777777" w:rsidR="00AE2FE3" w:rsidRDefault="00AE2FE3" w:rsidP="00AE2FE3">
      <w:pPr>
        <w:pStyle w:val="PargrafodaLista"/>
      </w:pPr>
      <w:r w:rsidRPr="00127574">
        <w:rPr>
          <w:noProof/>
          <w:u w:val="single"/>
        </w:rPr>
        <w:lastRenderedPageBreak/>
        <w:drawing>
          <wp:inline distT="0" distB="0" distL="0" distR="0" wp14:anchorId="208F698B" wp14:editId="38D0ACE6">
            <wp:extent cx="5400040" cy="2859405"/>
            <wp:effectExtent l="0" t="0" r="0" b="0"/>
            <wp:docPr id="65" name="Image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C2E40" w14:textId="77777777" w:rsidR="00AE2FE3" w:rsidRDefault="00AE2FE3" w:rsidP="00AE2FE3">
      <w:r>
        <w:t>Colocar o título</w:t>
      </w:r>
    </w:p>
    <w:p w14:paraId="13F70BAB" w14:textId="77777777" w:rsidR="00AE2FE3" w:rsidRDefault="00AE2FE3" w:rsidP="00AE2FE3">
      <w:r w:rsidRPr="00127574">
        <w:rPr>
          <w:noProof/>
        </w:rPr>
        <w:drawing>
          <wp:inline distT="0" distB="0" distL="0" distR="0" wp14:anchorId="3885BE42" wp14:editId="7DE0C77C">
            <wp:extent cx="1390844" cy="4639322"/>
            <wp:effectExtent l="0" t="0" r="0" b="8890"/>
            <wp:docPr id="66" name="Imagem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390844" cy="4639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75E5D" w14:textId="77777777" w:rsidR="00AE2FE3" w:rsidRDefault="00AE2FE3" w:rsidP="00AE2FE3">
      <w:r w:rsidRPr="002F4DEC">
        <w:rPr>
          <w:noProof/>
        </w:rPr>
        <w:lastRenderedPageBreak/>
        <w:drawing>
          <wp:inline distT="0" distB="0" distL="0" distR="0" wp14:anchorId="3351D443" wp14:editId="6548DDB0">
            <wp:extent cx="5400040" cy="3067050"/>
            <wp:effectExtent l="0" t="0" r="0" b="0"/>
            <wp:docPr id="68" name="Imagem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BD4F2" w14:textId="77777777" w:rsidR="00AE2FE3" w:rsidRDefault="00AE2FE3" w:rsidP="00AE2FE3"/>
    <w:p w14:paraId="65654CD6" w14:textId="77777777" w:rsidR="00AE2FE3" w:rsidRDefault="00AE2FE3" w:rsidP="00AE2FE3"/>
    <w:p w14:paraId="7A419092" w14:textId="77777777" w:rsidR="00AE2FE3" w:rsidRDefault="00AE2FE3" w:rsidP="00AE2FE3">
      <w:pPr>
        <w:pStyle w:val="PargrafodaLista"/>
        <w:numPr>
          <w:ilvl w:val="0"/>
          <w:numId w:val="14"/>
        </w:numPr>
      </w:pPr>
      <w:r>
        <w:t>Relatório F - Qual o lucro total da empresa para cada mês do ano?</w:t>
      </w:r>
    </w:p>
    <w:p w14:paraId="40542148" w14:textId="77777777" w:rsidR="00AE2FE3" w:rsidRDefault="00AE2FE3" w:rsidP="00AE2FE3">
      <w:r>
        <w:t>Escolher o tipo de gráfico colunas</w:t>
      </w:r>
    </w:p>
    <w:p w14:paraId="768DA4E3" w14:textId="77777777" w:rsidR="00AE2FE3" w:rsidRDefault="00AE2FE3" w:rsidP="00AE2FE3">
      <w:r w:rsidRPr="00A71E0B">
        <w:rPr>
          <w:noProof/>
        </w:rPr>
        <w:drawing>
          <wp:inline distT="0" distB="0" distL="0" distR="0" wp14:anchorId="376D907D" wp14:editId="014CE64D">
            <wp:extent cx="1876687" cy="838317"/>
            <wp:effectExtent l="0" t="0" r="9525" b="0"/>
            <wp:docPr id="84" name="Imagem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BA196" w14:textId="77777777" w:rsidR="00AE2FE3" w:rsidRDefault="00AE2FE3" w:rsidP="00AE2FE3">
      <w:r>
        <w:t>Colocar os dados no gráfico</w:t>
      </w:r>
    </w:p>
    <w:p w14:paraId="7A72BA8D" w14:textId="77777777" w:rsidR="00AE2FE3" w:rsidRDefault="00AE2FE3" w:rsidP="00AE2FE3">
      <w:proofErr w:type="spellStart"/>
      <w:r>
        <w:t>Vendas_mes</w:t>
      </w:r>
      <w:proofErr w:type="spellEnd"/>
    </w:p>
    <w:p w14:paraId="1E6BA2DE" w14:textId="77777777" w:rsidR="00AE2FE3" w:rsidRDefault="00AE2FE3" w:rsidP="00AE2FE3">
      <w:r>
        <w:t>E</w:t>
      </w:r>
    </w:p>
    <w:p w14:paraId="2253EB01" w14:textId="77777777" w:rsidR="00AE2FE3" w:rsidRDefault="00AE2FE3" w:rsidP="00AE2FE3">
      <w:proofErr w:type="spellStart"/>
      <w:r>
        <w:t>Vendas_lucro</w:t>
      </w:r>
      <w:proofErr w:type="spellEnd"/>
    </w:p>
    <w:p w14:paraId="086B3C5D" w14:textId="77777777" w:rsidR="00AE2FE3" w:rsidRDefault="00AE2FE3" w:rsidP="00AE2FE3">
      <w:r w:rsidRPr="00A71E0B">
        <w:rPr>
          <w:noProof/>
        </w:rPr>
        <w:drawing>
          <wp:inline distT="0" distB="0" distL="0" distR="0" wp14:anchorId="7E2BD81C" wp14:editId="730E9697">
            <wp:extent cx="2200582" cy="2191056"/>
            <wp:effectExtent l="0" t="0" r="9525" b="0"/>
            <wp:docPr id="85" name="Imagem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77BB4" w14:textId="77777777" w:rsidR="00AE2FE3" w:rsidRDefault="00AE2FE3" w:rsidP="00AE2FE3">
      <w:r>
        <w:lastRenderedPageBreak/>
        <w:t>Colocar rótulo dos dados</w:t>
      </w:r>
    </w:p>
    <w:p w14:paraId="7551598A" w14:textId="77777777" w:rsidR="00AE2FE3" w:rsidRDefault="00AE2FE3" w:rsidP="00AE2FE3">
      <w:r w:rsidRPr="00A71E0B">
        <w:rPr>
          <w:noProof/>
        </w:rPr>
        <w:drawing>
          <wp:inline distT="0" distB="0" distL="0" distR="0" wp14:anchorId="11B4244E" wp14:editId="46E18B25">
            <wp:extent cx="2057687" cy="504895"/>
            <wp:effectExtent l="0" t="0" r="0" b="9525"/>
            <wp:docPr id="86" name="Imagem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50954" w14:textId="77777777" w:rsidR="00AE2FE3" w:rsidRDefault="00AE2FE3" w:rsidP="00AE2FE3">
      <w:r w:rsidRPr="001F7095">
        <w:rPr>
          <w:noProof/>
        </w:rPr>
        <w:drawing>
          <wp:inline distT="0" distB="0" distL="0" distR="0" wp14:anchorId="55A3D6DE" wp14:editId="0976E6FB">
            <wp:extent cx="5400040" cy="2167890"/>
            <wp:effectExtent l="0" t="0" r="0" b="3810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3C1A6" w14:textId="77777777" w:rsidR="00AE2FE3" w:rsidRDefault="00AE2FE3" w:rsidP="00AE2FE3"/>
    <w:p w14:paraId="6A48A085" w14:textId="77777777" w:rsidR="00AE2FE3" w:rsidRDefault="00AE2FE3" w:rsidP="00AE2FE3">
      <w:r>
        <w:t>Colocar título</w:t>
      </w:r>
    </w:p>
    <w:p w14:paraId="7F42F663" w14:textId="77777777" w:rsidR="00AE2FE3" w:rsidRDefault="00AE2FE3" w:rsidP="00AE2FE3">
      <w:r w:rsidRPr="001F7095">
        <w:rPr>
          <w:noProof/>
        </w:rPr>
        <w:lastRenderedPageBreak/>
        <w:drawing>
          <wp:inline distT="0" distB="0" distL="0" distR="0" wp14:anchorId="3187E6FA" wp14:editId="45B4DCB6">
            <wp:extent cx="1895740" cy="5353797"/>
            <wp:effectExtent l="0" t="0" r="9525" b="0"/>
            <wp:docPr id="88" name="Imagem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53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33FA2" w14:textId="77777777" w:rsidR="00AE2FE3" w:rsidRDefault="00AE2FE3" w:rsidP="00AE2FE3">
      <w:r w:rsidRPr="001F7095">
        <w:rPr>
          <w:noProof/>
        </w:rPr>
        <w:drawing>
          <wp:inline distT="0" distB="0" distL="0" distR="0" wp14:anchorId="46840E6E" wp14:editId="532A6368">
            <wp:extent cx="5400040" cy="2037080"/>
            <wp:effectExtent l="0" t="0" r="0" b="1270"/>
            <wp:docPr id="89" name="Imagem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3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CF381" w14:textId="77777777" w:rsidR="00AE2FE3" w:rsidRDefault="00AE2FE3" w:rsidP="00AE2FE3">
      <w:r>
        <w:t>Não esqueça de salvar</w:t>
      </w:r>
    </w:p>
    <w:p w14:paraId="10A74532" w14:textId="5CBFA02B" w:rsidR="00441669" w:rsidRPr="00AE2FE3" w:rsidRDefault="00441669" w:rsidP="00AE2FE3"/>
    <w:sectPr w:rsidR="00441669" w:rsidRPr="00AE2FE3" w:rsidSect="00A26FF3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6" w:h="16838" w:code="9"/>
      <w:pgMar w:top="1417" w:right="1701" w:bottom="1417" w:left="170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D7586" w14:textId="77777777" w:rsidR="00204500" w:rsidRDefault="00204500" w:rsidP="008F76B7">
      <w:pPr>
        <w:spacing w:after="0" w:line="240" w:lineRule="auto"/>
      </w:pPr>
      <w:r>
        <w:separator/>
      </w:r>
    </w:p>
  </w:endnote>
  <w:endnote w:type="continuationSeparator" w:id="0">
    <w:p w14:paraId="5FC72196" w14:textId="77777777" w:rsidR="00204500" w:rsidRDefault="00204500" w:rsidP="008F76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74A71" w14:textId="77777777" w:rsidR="002A1329" w:rsidRDefault="002A1329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-561794350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806425445"/>
        </w:sdtPr>
        <w:sdtEndPr/>
        <w:sdtContent>
          <w:p w14:paraId="0723BC98" w14:textId="32046FCF" w:rsidR="002A1329" w:rsidRDefault="002A1329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74C531A" wp14:editId="162AAC88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626745" cy="626745"/>
                      <wp:effectExtent l="0" t="0" r="1905" b="1905"/>
                      <wp:wrapNone/>
                      <wp:docPr id="23" name="Elips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6745" cy="62674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61CD641" w14:textId="77777777" w:rsidR="002A1329" w:rsidRDefault="002A1329">
                                  <w:pPr>
                                    <w:pStyle w:val="Rodap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>PAGE    \* MERGEFORMAT</w:instrText>
                                  </w:r>
                                  <w:r>
                                    <w:fldChar w:fldCharType="separate"/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2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74C531A" id="Elipse 23" o:spid="_x0000_s1026" style="position:absolute;margin-left:0;margin-top:0;width:49.35pt;height:49.3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" fillcolor="#c5e0b3 [1305]" stroked="f">
                      <v:textbox>
                        <w:txbxContent>
                          <w:p w14:paraId="061CD641" w14:textId="77777777" w:rsidR="002A1329" w:rsidRDefault="002A1329">
                            <w:pPr>
                              <w:pStyle w:val="Rodap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>PAGE    \* MERGEFORMAT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2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308BEA03" w14:textId="77777777" w:rsidR="002A1329" w:rsidRDefault="002A1329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3BE9E" w14:textId="77777777" w:rsidR="002A1329" w:rsidRDefault="002A132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15DCC" w14:textId="77777777" w:rsidR="00204500" w:rsidRDefault="00204500" w:rsidP="008F76B7">
      <w:pPr>
        <w:spacing w:after="0" w:line="240" w:lineRule="auto"/>
      </w:pPr>
      <w:r>
        <w:separator/>
      </w:r>
    </w:p>
  </w:footnote>
  <w:footnote w:type="continuationSeparator" w:id="0">
    <w:p w14:paraId="122EBB7B" w14:textId="77777777" w:rsidR="00204500" w:rsidRDefault="00204500" w:rsidP="008F76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1BE04" w14:textId="77777777" w:rsidR="002A1329" w:rsidRDefault="002A1329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B4CA4" w14:textId="6A601582" w:rsidR="008F76B7" w:rsidRDefault="008E2A4B" w:rsidP="00A26FF3">
    <w:pPr>
      <w:pStyle w:val="Cabealho"/>
      <w:ind w:left="-1701"/>
    </w:pPr>
    <w:r w:rsidRPr="008E2A4B">
      <w:rPr>
        <w:noProof/>
      </w:rPr>
      <w:drawing>
        <wp:inline distT="0" distB="0" distL="0" distR="0" wp14:anchorId="50CB0630" wp14:editId="5924B01E">
          <wp:extent cx="7833993" cy="857250"/>
          <wp:effectExtent l="0" t="0" r="0" b="0"/>
          <wp:docPr id="15" name="Imagem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14716" cy="8660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4AFE0" w14:textId="77777777" w:rsidR="002A1329" w:rsidRDefault="002A132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3E7"/>
    <w:multiLevelType w:val="hybridMultilevel"/>
    <w:tmpl w:val="6E4238C6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F20B66"/>
    <w:multiLevelType w:val="hybridMultilevel"/>
    <w:tmpl w:val="3D34491C"/>
    <w:lvl w:ilvl="0" w:tplc="E88605DC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671CC7"/>
    <w:multiLevelType w:val="hybridMultilevel"/>
    <w:tmpl w:val="755E193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6020C"/>
    <w:multiLevelType w:val="hybridMultilevel"/>
    <w:tmpl w:val="A6E8A3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69325A"/>
    <w:multiLevelType w:val="hybridMultilevel"/>
    <w:tmpl w:val="B0AC4262"/>
    <w:lvl w:ilvl="0" w:tplc="F6942B8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20A91"/>
    <w:multiLevelType w:val="multilevel"/>
    <w:tmpl w:val="168C4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EBB4B4F"/>
    <w:multiLevelType w:val="hybridMultilevel"/>
    <w:tmpl w:val="8FC64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C2407"/>
    <w:multiLevelType w:val="hybridMultilevel"/>
    <w:tmpl w:val="58540EA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F77DD"/>
    <w:multiLevelType w:val="hybridMultilevel"/>
    <w:tmpl w:val="755E1936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7041BE"/>
    <w:multiLevelType w:val="multilevel"/>
    <w:tmpl w:val="8E967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9406F9"/>
    <w:multiLevelType w:val="hybridMultilevel"/>
    <w:tmpl w:val="3AE834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F6283E"/>
    <w:multiLevelType w:val="hybridMultilevel"/>
    <w:tmpl w:val="3DBA845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386608"/>
    <w:multiLevelType w:val="hybridMultilevel"/>
    <w:tmpl w:val="C2AA8CC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895B6F"/>
    <w:multiLevelType w:val="hybridMultilevel"/>
    <w:tmpl w:val="2E0AB9F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31393F"/>
    <w:multiLevelType w:val="hybridMultilevel"/>
    <w:tmpl w:val="2E34C7B0"/>
    <w:lvl w:ilvl="0" w:tplc="6312311A">
      <w:start w:val="1"/>
      <w:numFmt w:val="lowerLetter"/>
      <w:lvlText w:val="%1)"/>
      <w:lvlJc w:val="left"/>
      <w:pPr>
        <w:ind w:left="70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25" w:hanging="360"/>
      </w:pPr>
    </w:lvl>
    <w:lvl w:ilvl="2" w:tplc="0416001B" w:tentative="1">
      <w:start w:val="1"/>
      <w:numFmt w:val="lowerRoman"/>
      <w:lvlText w:val="%3."/>
      <w:lvlJc w:val="right"/>
      <w:pPr>
        <w:ind w:left="2145" w:hanging="180"/>
      </w:pPr>
    </w:lvl>
    <w:lvl w:ilvl="3" w:tplc="0416000F" w:tentative="1">
      <w:start w:val="1"/>
      <w:numFmt w:val="decimal"/>
      <w:lvlText w:val="%4."/>
      <w:lvlJc w:val="left"/>
      <w:pPr>
        <w:ind w:left="2865" w:hanging="360"/>
      </w:pPr>
    </w:lvl>
    <w:lvl w:ilvl="4" w:tplc="04160019" w:tentative="1">
      <w:start w:val="1"/>
      <w:numFmt w:val="lowerLetter"/>
      <w:lvlText w:val="%5."/>
      <w:lvlJc w:val="left"/>
      <w:pPr>
        <w:ind w:left="3585" w:hanging="360"/>
      </w:pPr>
    </w:lvl>
    <w:lvl w:ilvl="5" w:tplc="0416001B" w:tentative="1">
      <w:start w:val="1"/>
      <w:numFmt w:val="lowerRoman"/>
      <w:lvlText w:val="%6."/>
      <w:lvlJc w:val="right"/>
      <w:pPr>
        <w:ind w:left="4305" w:hanging="180"/>
      </w:pPr>
    </w:lvl>
    <w:lvl w:ilvl="6" w:tplc="0416000F" w:tentative="1">
      <w:start w:val="1"/>
      <w:numFmt w:val="decimal"/>
      <w:lvlText w:val="%7."/>
      <w:lvlJc w:val="left"/>
      <w:pPr>
        <w:ind w:left="5025" w:hanging="360"/>
      </w:pPr>
    </w:lvl>
    <w:lvl w:ilvl="7" w:tplc="04160019" w:tentative="1">
      <w:start w:val="1"/>
      <w:numFmt w:val="lowerLetter"/>
      <w:lvlText w:val="%8."/>
      <w:lvlJc w:val="left"/>
      <w:pPr>
        <w:ind w:left="5745" w:hanging="360"/>
      </w:pPr>
    </w:lvl>
    <w:lvl w:ilvl="8" w:tplc="0416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5" w15:restartNumberingAfterBreak="0">
    <w:nsid w:val="3E6D16EA"/>
    <w:multiLevelType w:val="hybridMultilevel"/>
    <w:tmpl w:val="BFAA59E0"/>
    <w:lvl w:ilvl="0" w:tplc="354E6BF2">
      <w:start w:val="1"/>
      <w:numFmt w:val="lowerLetter"/>
      <w:lvlText w:val="%1)"/>
      <w:lvlJc w:val="left"/>
      <w:pPr>
        <w:ind w:left="555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275" w:hanging="360"/>
      </w:pPr>
    </w:lvl>
    <w:lvl w:ilvl="2" w:tplc="0416001B" w:tentative="1">
      <w:start w:val="1"/>
      <w:numFmt w:val="lowerRoman"/>
      <w:lvlText w:val="%3."/>
      <w:lvlJc w:val="right"/>
      <w:pPr>
        <w:ind w:left="1995" w:hanging="180"/>
      </w:pPr>
    </w:lvl>
    <w:lvl w:ilvl="3" w:tplc="0416000F" w:tentative="1">
      <w:start w:val="1"/>
      <w:numFmt w:val="decimal"/>
      <w:lvlText w:val="%4."/>
      <w:lvlJc w:val="left"/>
      <w:pPr>
        <w:ind w:left="2715" w:hanging="360"/>
      </w:pPr>
    </w:lvl>
    <w:lvl w:ilvl="4" w:tplc="04160019" w:tentative="1">
      <w:start w:val="1"/>
      <w:numFmt w:val="lowerLetter"/>
      <w:lvlText w:val="%5."/>
      <w:lvlJc w:val="left"/>
      <w:pPr>
        <w:ind w:left="3435" w:hanging="360"/>
      </w:pPr>
    </w:lvl>
    <w:lvl w:ilvl="5" w:tplc="0416001B" w:tentative="1">
      <w:start w:val="1"/>
      <w:numFmt w:val="lowerRoman"/>
      <w:lvlText w:val="%6."/>
      <w:lvlJc w:val="right"/>
      <w:pPr>
        <w:ind w:left="4155" w:hanging="180"/>
      </w:pPr>
    </w:lvl>
    <w:lvl w:ilvl="6" w:tplc="0416000F" w:tentative="1">
      <w:start w:val="1"/>
      <w:numFmt w:val="decimal"/>
      <w:lvlText w:val="%7."/>
      <w:lvlJc w:val="left"/>
      <w:pPr>
        <w:ind w:left="4875" w:hanging="360"/>
      </w:pPr>
    </w:lvl>
    <w:lvl w:ilvl="7" w:tplc="04160019" w:tentative="1">
      <w:start w:val="1"/>
      <w:numFmt w:val="lowerLetter"/>
      <w:lvlText w:val="%8."/>
      <w:lvlJc w:val="left"/>
      <w:pPr>
        <w:ind w:left="5595" w:hanging="360"/>
      </w:pPr>
    </w:lvl>
    <w:lvl w:ilvl="8" w:tplc="0416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6" w15:restartNumberingAfterBreak="0">
    <w:nsid w:val="40216717"/>
    <w:multiLevelType w:val="hybridMultilevel"/>
    <w:tmpl w:val="5400EAE2"/>
    <w:lvl w:ilvl="0" w:tplc="70062A72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F4241F"/>
    <w:multiLevelType w:val="hybridMultilevel"/>
    <w:tmpl w:val="4E7C6692"/>
    <w:lvl w:ilvl="0" w:tplc="6E460EAC">
      <w:start w:val="6"/>
      <w:numFmt w:val="lowerLetter"/>
      <w:lvlText w:val="%1)"/>
      <w:lvlJc w:val="left"/>
      <w:pPr>
        <w:ind w:left="55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75" w:hanging="360"/>
      </w:pPr>
    </w:lvl>
    <w:lvl w:ilvl="2" w:tplc="0416001B" w:tentative="1">
      <w:start w:val="1"/>
      <w:numFmt w:val="lowerRoman"/>
      <w:lvlText w:val="%3."/>
      <w:lvlJc w:val="right"/>
      <w:pPr>
        <w:ind w:left="1995" w:hanging="180"/>
      </w:pPr>
    </w:lvl>
    <w:lvl w:ilvl="3" w:tplc="0416000F" w:tentative="1">
      <w:start w:val="1"/>
      <w:numFmt w:val="decimal"/>
      <w:lvlText w:val="%4."/>
      <w:lvlJc w:val="left"/>
      <w:pPr>
        <w:ind w:left="2715" w:hanging="360"/>
      </w:pPr>
    </w:lvl>
    <w:lvl w:ilvl="4" w:tplc="04160019" w:tentative="1">
      <w:start w:val="1"/>
      <w:numFmt w:val="lowerLetter"/>
      <w:lvlText w:val="%5."/>
      <w:lvlJc w:val="left"/>
      <w:pPr>
        <w:ind w:left="3435" w:hanging="360"/>
      </w:pPr>
    </w:lvl>
    <w:lvl w:ilvl="5" w:tplc="0416001B" w:tentative="1">
      <w:start w:val="1"/>
      <w:numFmt w:val="lowerRoman"/>
      <w:lvlText w:val="%6."/>
      <w:lvlJc w:val="right"/>
      <w:pPr>
        <w:ind w:left="4155" w:hanging="180"/>
      </w:pPr>
    </w:lvl>
    <w:lvl w:ilvl="6" w:tplc="0416000F" w:tentative="1">
      <w:start w:val="1"/>
      <w:numFmt w:val="decimal"/>
      <w:lvlText w:val="%7."/>
      <w:lvlJc w:val="left"/>
      <w:pPr>
        <w:ind w:left="4875" w:hanging="360"/>
      </w:pPr>
    </w:lvl>
    <w:lvl w:ilvl="7" w:tplc="04160019" w:tentative="1">
      <w:start w:val="1"/>
      <w:numFmt w:val="lowerLetter"/>
      <w:lvlText w:val="%8."/>
      <w:lvlJc w:val="left"/>
      <w:pPr>
        <w:ind w:left="5595" w:hanging="360"/>
      </w:pPr>
    </w:lvl>
    <w:lvl w:ilvl="8" w:tplc="0416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8" w15:restartNumberingAfterBreak="0">
    <w:nsid w:val="41F93959"/>
    <w:multiLevelType w:val="multilevel"/>
    <w:tmpl w:val="168C4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86A46EB"/>
    <w:multiLevelType w:val="hybridMultilevel"/>
    <w:tmpl w:val="4300E8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1E4ED2"/>
    <w:multiLevelType w:val="hybridMultilevel"/>
    <w:tmpl w:val="B9A2FEE8"/>
    <w:lvl w:ilvl="0" w:tplc="21923A66">
      <w:start w:val="1"/>
      <w:numFmt w:val="lowerLetter"/>
      <w:lvlText w:val="%1)"/>
      <w:lvlJc w:val="left"/>
      <w:pPr>
        <w:ind w:left="5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30" w:hanging="360"/>
      </w:pPr>
    </w:lvl>
    <w:lvl w:ilvl="2" w:tplc="0416001B" w:tentative="1">
      <w:start w:val="1"/>
      <w:numFmt w:val="lowerRoman"/>
      <w:lvlText w:val="%3."/>
      <w:lvlJc w:val="right"/>
      <w:pPr>
        <w:ind w:left="1950" w:hanging="180"/>
      </w:pPr>
    </w:lvl>
    <w:lvl w:ilvl="3" w:tplc="0416000F" w:tentative="1">
      <w:start w:val="1"/>
      <w:numFmt w:val="decimal"/>
      <w:lvlText w:val="%4."/>
      <w:lvlJc w:val="left"/>
      <w:pPr>
        <w:ind w:left="2670" w:hanging="360"/>
      </w:pPr>
    </w:lvl>
    <w:lvl w:ilvl="4" w:tplc="04160019" w:tentative="1">
      <w:start w:val="1"/>
      <w:numFmt w:val="lowerLetter"/>
      <w:lvlText w:val="%5."/>
      <w:lvlJc w:val="left"/>
      <w:pPr>
        <w:ind w:left="3390" w:hanging="360"/>
      </w:pPr>
    </w:lvl>
    <w:lvl w:ilvl="5" w:tplc="0416001B" w:tentative="1">
      <w:start w:val="1"/>
      <w:numFmt w:val="lowerRoman"/>
      <w:lvlText w:val="%6."/>
      <w:lvlJc w:val="right"/>
      <w:pPr>
        <w:ind w:left="4110" w:hanging="180"/>
      </w:pPr>
    </w:lvl>
    <w:lvl w:ilvl="6" w:tplc="0416000F" w:tentative="1">
      <w:start w:val="1"/>
      <w:numFmt w:val="decimal"/>
      <w:lvlText w:val="%7."/>
      <w:lvlJc w:val="left"/>
      <w:pPr>
        <w:ind w:left="4830" w:hanging="360"/>
      </w:pPr>
    </w:lvl>
    <w:lvl w:ilvl="7" w:tplc="04160019" w:tentative="1">
      <w:start w:val="1"/>
      <w:numFmt w:val="lowerLetter"/>
      <w:lvlText w:val="%8."/>
      <w:lvlJc w:val="left"/>
      <w:pPr>
        <w:ind w:left="5550" w:hanging="360"/>
      </w:pPr>
    </w:lvl>
    <w:lvl w:ilvl="8" w:tplc="0416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21" w15:restartNumberingAfterBreak="0">
    <w:nsid w:val="5424361C"/>
    <w:multiLevelType w:val="hybridMultilevel"/>
    <w:tmpl w:val="A55E7482"/>
    <w:lvl w:ilvl="0" w:tplc="231C5F0C">
      <w:start w:val="1"/>
      <w:numFmt w:val="lowerLetter"/>
      <w:lvlText w:val="%1)"/>
      <w:lvlJc w:val="left"/>
      <w:pPr>
        <w:ind w:left="6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80" w:hanging="360"/>
      </w:pPr>
    </w:lvl>
    <w:lvl w:ilvl="2" w:tplc="0416001B" w:tentative="1">
      <w:start w:val="1"/>
      <w:numFmt w:val="lowerRoman"/>
      <w:lvlText w:val="%3."/>
      <w:lvlJc w:val="right"/>
      <w:pPr>
        <w:ind w:left="2100" w:hanging="180"/>
      </w:pPr>
    </w:lvl>
    <w:lvl w:ilvl="3" w:tplc="0416000F" w:tentative="1">
      <w:start w:val="1"/>
      <w:numFmt w:val="decimal"/>
      <w:lvlText w:val="%4."/>
      <w:lvlJc w:val="left"/>
      <w:pPr>
        <w:ind w:left="2820" w:hanging="360"/>
      </w:pPr>
    </w:lvl>
    <w:lvl w:ilvl="4" w:tplc="04160019" w:tentative="1">
      <w:start w:val="1"/>
      <w:numFmt w:val="lowerLetter"/>
      <w:lvlText w:val="%5."/>
      <w:lvlJc w:val="left"/>
      <w:pPr>
        <w:ind w:left="3540" w:hanging="360"/>
      </w:pPr>
    </w:lvl>
    <w:lvl w:ilvl="5" w:tplc="0416001B" w:tentative="1">
      <w:start w:val="1"/>
      <w:numFmt w:val="lowerRoman"/>
      <w:lvlText w:val="%6."/>
      <w:lvlJc w:val="right"/>
      <w:pPr>
        <w:ind w:left="4260" w:hanging="180"/>
      </w:pPr>
    </w:lvl>
    <w:lvl w:ilvl="6" w:tplc="0416000F" w:tentative="1">
      <w:start w:val="1"/>
      <w:numFmt w:val="decimal"/>
      <w:lvlText w:val="%7."/>
      <w:lvlJc w:val="left"/>
      <w:pPr>
        <w:ind w:left="4980" w:hanging="360"/>
      </w:pPr>
    </w:lvl>
    <w:lvl w:ilvl="7" w:tplc="04160019" w:tentative="1">
      <w:start w:val="1"/>
      <w:numFmt w:val="lowerLetter"/>
      <w:lvlText w:val="%8."/>
      <w:lvlJc w:val="left"/>
      <w:pPr>
        <w:ind w:left="5700" w:hanging="360"/>
      </w:pPr>
    </w:lvl>
    <w:lvl w:ilvl="8" w:tplc="0416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577C02F9"/>
    <w:multiLevelType w:val="hybridMultilevel"/>
    <w:tmpl w:val="711E12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06391E"/>
    <w:multiLevelType w:val="hybridMultilevel"/>
    <w:tmpl w:val="AA4A64B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317C03"/>
    <w:multiLevelType w:val="hybridMultilevel"/>
    <w:tmpl w:val="AA4A64B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064E6E"/>
    <w:multiLevelType w:val="hybridMultilevel"/>
    <w:tmpl w:val="035095C0"/>
    <w:lvl w:ilvl="0" w:tplc="D07A96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A10E76"/>
    <w:multiLevelType w:val="hybridMultilevel"/>
    <w:tmpl w:val="F2762866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9"/>
  </w:num>
  <w:num w:numId="4">
    <w:abstractNumId w:val="11"/>
  </w:num>
  <w:num w:numId="5">
    <w:abstractNumId w:val="18"/>
  </w:num>
  <w:num w:numId="6">
    <w:abstractNumId w:val="12"/>
  </w:num>
  <w:num w:numId="7">
    <w:abstractNumId w:val="15"/>
  </w:num>
  <w:num w:numId="8">
    <w:abstractNumId w:val="17"/>
  </w:num>
  <w:num w:numId="9">
    <w:abstractNumId w:val="22"/>
  </w:num>
  <w:num w:numId="10">
    <w:abstractNumId w:val="24"/>
  </w:num>
  <w:num w:numId="11">
    <w:abstractNumId w:val="20"/>
  </w:num>
  <w:num w:numId="12">
    <w:abstractNumId w:val="14"/>
  </w:num>
  <w:num w:numId="13">
    <w:abstractNumId w:val="21"/>
  </w:num>
  <w:num w:numId="14">
    <w:abstractNumId w:val="23"/>
  </w:num>
  <w:num w:numId="15">
    <w:abstractNumId w:val="3"/>
  </w:num>
  <w:num w:numId="16">
    <w:abstractNumId w:val="2"/>
  </w:num>
  <w:num w:numId="17">
    <w:abstractNumId w:val="8"/>
  </w:num>
  <w:num w:numId="18">
    <w:abstractNumId w:val="7"/>
  </w:num>
  <w:num w:numId="19">
    <w:abstractNumId w:val="26"/>
  </w:num>
  <w:num w:numId="20">
    <w:abstractNumId w:val="16"/>
  </w:num>
  <w:num w:numId="21">
    <w:abstractNumId w:val="10"/>
  </w:num>
  <w:num w:numId="22">
    <w:abstractNumId w:val="25"/>
  </w:num>
  <w:num w:numId="23">
    <w:abstractNumId w:val="1"/>
  </w:num>
  <w:num w:numId="24">
    <w:abstractNumId w:val="6"/>
  </w:num>
  <w:num w:numId="25">
    <w:abstractNumId w:val="4"/>
  </w:num>
  <w:num w:numId="26">
    <w:abstractNumId w:val="13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TC1tDQyNTA3NzNQ0lEKTi0uzszPAykwrwUASBkF7iwAAAA="/>
  </w:docVars>
  <w:rsids>
    <w:rsidRoot w:val="001D4420"/>
    <w:rsid w:val="000D440C"/>
    <w:rsid w:val="001236AF"/>
    <w:rsid w:val="001A5D55"/>
    <w:rsid w:val="001D4420"/>
    <w:rsid w:val="001E5F4D"/>
    <w:rsid w:val="00204500"/>
    <w:rsid w:val="00251D96"/>
    <w:rsid w:val="002651B6"/>
    <w:rsid w:val="0029448B"/>
    <w:rsid w:val="002A1329"/>
    <w:rsid w:val="002B314D"/>
    <w:rsid w:val="0031282A"/>
    <w:rsid w:val="003A4502"/>
    <w:rsid w:val="003B0CD0"/>
    <w:rsid w:val="00416E39"/>
    <w:rsid w:val="00441669"/>
    <w:rsid w:val="00463129"/>
    <w:rsid w:val="004B47EA"/>
    <w:rsid w:val="004C17BC"/>
    <w:rsid w:val="004D7F6B"/>
    <w:rsid w:val="005902B6"/>
    <w:rsid w:val="00593257"/>
    <w:rsid w:val="005A648F"/>
    <w:rsid w:val="00620F38"/>
    <w:rsid w:val="00654CBE"/>
    <w:rsid w:val="00665BE4"/>
    <w:rsid w:val="00685D4B"/>
    <w:rsid w:val="006D5257"/>
    <w:rsid w:val="0070646B"/>
    <w:rsid w:val="007844A9"/>
    <w:rsid w:val="007A0F25"/>
    <w:rsid w:val="007E088F"/>
    <w:rsid w:val="008566D9"/>
    <w:rsid w:val="00874783"/>
    <w:rsid w:val="008936AF"/>
    <w:rsid w:val="008D29AF"/>
    <w:rsid w:val="008D7286"/>
    <w:rsid w:val="008E2A4B"/>
    <w:rsid w:val="008F76B7"/>
    <w:rsid w:val="00935881"/>
    <w:rsid w:val="00A054A3"/>
    <w:rsid w:val="00A26FF3"/>
    <w:rsid w:val="00A37705"/>
    <w:rsid w:val="00AC286C"/>
    <w:rsid w:val="00AE2FE3"/>
    <w:rsid w:val="00B109DF"/>
    <w:rsid w:val="00B178CE"/>
    <w:rsid w:val="00B309AF"/>
    <w:rsid w:val="00BF61A0"/>
    <w:rsid w:val="00BF7AF2"/>
    <w:rsid w:val="00CB7501"/>
    <w:rsid w:val="00CC35AC"/>
    <w:rsid w:val="00D21605"/>
    <w:rsid w:val="00D37586"/>
    <w:rsid w:val="00DA5157"/>
    <w:rsid w:val="00DD1024"/>
    <w:rsid w:val="00DD52C6"/>
    <w:rsid w:val="00DE076D"/>
    <w:rsid w:val="00E30907"/>
    <w:rsid w:val="00E37628"/>
    <w:rsid w:val="00E45774"/>
    <w:rsid w:val="00E46554"/>
    <w:rsid w:val="00E5071F"/>
    <w:rsid w:val="00E603FD"/>
    <w:rsid w:val="00E7066B"/>
    <w:rsid w:val="00E95A48"/>
    <w:rsid w:val="00E95B62"/>
    <w:rsid w:val="00ED75C5"/>
    <w:rsid w:val="00EE0F46"/>
    <w:rsid w:val="00F52BB3"/>
    <w:rsid w:val="00F71405"/>
    <w:rsid w:val="00FA121E"/>
    <w:rsid w:val="00FA14D3"/>
    <w:rsid w:val="00FC5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A4F59C"/>
  <w15:chartTrackingRefBased/>
  <w15:docId w15:val="{FC5DAE74-88ED-4B6A-B833-C70009961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FE3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">
    <w:name w:val="paragraph"/>
    <w:basedOn w:val="Normal"/>
    <w:rsid w:val="001D44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normaltextrun">
    <w:name w:val="normaltextrun"/>
    <w:basedOn w:val="Fontepargpadro"/>
    <w:rsid w:val="001D4420"/>
  </w:style>
  <w:style w:type="character" w:customStyle="1" w:styleId="spellingerror">
    <w:name w:val="spellingerror"/>
    <w:basedOn w:val="Fontepargpadro"/>
    <w:rsid w:val="001D4420"/>
  </w:style>
  <w:style w:type="character" w:customStyle="1" w:styleId="eop">
    <w:name w:val="eop"/>
    <w:basedOn w:val="Fontepargpadro"/>
    <w:rsid w:val="001D4420"/>
  </w:style>
  <w:style w:type="character" w:customStyle="1" w:styleId="contextualspellingandgrammarerror">
    <w:name w:val="contextualspellingandgrammarerror"/>
    <w:basedOn w:val="Fontepargpadro"/>
    <w:rsid w:val="001D4420"/>
  </w:style>
  <w:style w:type="paragraph" w:styleId="Textodebalo">
    <w:name w:val="Balloon Text"/>
    <w:basedOn w:val="Normal"/>
    <w:link w:val="TextodebaloChar"/>
    <w:uiPriority w:val="99"/>
    <w:semiHidden/>
    <w:unhideWhenUsed/>
    <w:rsid w:val="005A64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A648F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8F76B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F76B7"/>
  </w:style>
  <w:style w:type="paragraph" w:styleId="Rodap">
    <w:name w:val="footer"/>
    <w:basedOn w:val="Normal"/>
    <w:link w:val="RodapChar"/>
    <w:uiPriority w:val="99"/>
    <w:unhideWhenUsed/>
    <w:rsid w:val="008F76B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F76B7"/>
  </w:style>
  <w:style w:type="paragraph" w:styleId="PargrafodaLista">
    <w:name w:val="List Paragraph"/>
    <w:basedOn w:val="Normal"/>
    <w:uiPriority w:val="34"/>
    <w:qFormat/>
    <w:rsid w:val="00DE076D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B309AF"/>
    <w:rPr>
      <w:color w:val="0563C1" w:themeColor="hyperlink"/>
      <w:u w:val="single"/>
    </w:rPr>
  </w:style>
  <w:style w:type="table" w:styleId="Tabelacomgrade">
    <w:name w:val="Table Grid"/>
    <w:basedOn w:val="Tabelanormal"/>
    <w:uiPriority w:val="39"/>
    <w:rsid w:val="00AE2F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nkVisitado">
    <w:name w:val="FollowedHyperlink"/>
    <w:basedOn w:val="Fontepargpadro"/>
    <w:uiPriority w:val="99"/>
    <w:semiHidden/>
    <w:unhideWhenUsed/>
    <w:rsid w:val="00FA12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84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9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7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8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9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1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6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8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5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0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56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3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5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0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12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1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9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9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6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1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1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94080-45E1-441F-A460-BE98ACC09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54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dutra</dc:creator>
  <cp:keywords/>
  <dc:description/>
  <cp:lastModifiedBy>jose dutra</cp:lastModifiedBy>
  <cp:revision>4</cp:revision>
  <cp:lastPrinted>2020-09-10T11:49:00Z</cp:lastPrinted>
  <dcterms:created xsi:type="dcterms:W3CDTF">2022-01-13T09:13:00Z</dcterms:created>
  <dcterms:modified xsi:type="dcterms:W3CDTF">2022-01-13T09:18:00Z</dcterms:modified>
</cp:coreProperties>
</file>